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otography</w:t>
      </w:r>
      <w:r>
        <w:t xml:space="preserve"> </w:t>
      </w:r>
      <w:r>
        <w:t xml:space="preserve">Internship</w:t>
      </w:r>
      <w:r>
        <w:t xml:space="preserve"> </w:t>
      </w:r>
      <w:r>
        <w:t xml:space="preserve">in</w:t>
      </w:r>
      <w:r>
        <w:t xml:space="preserve"> </w:t>
      </w:r>
      <w:r>
        <w:t xml:space="preserve">Moscow</w:t>
      </w:r>
    </w:p>
    <w:bookmarkStart w:id="20" w:name="X457f1d5f0edeb72f9b13ed6c21b9133349891a0"/>
    <w:p>
      <w:pPr>
        <w:pStyle w:val="Heading1"/>
      </w:pPr>
      <w:r>
        <w:t xml:space="preserve">Internship Application Letter: Photography Internship at [Studio/Company Name], Moscow,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Studio/Company Name]</w:t>
      </w:r>
      <w:r>
        <w:br/>
      </w:r>
      <w:r>
        <w:rPr>
          <w:bCs/>
          <w:b/>
        </w:rPr>
        <w:t xml:space="preserve">Address:</w:t>
      </w:r>
      <w:r>
        <w:t xml:space="preserve"> </w:t>
      </w:r>
      <w:r>
        <w:t xml:space="preserve">[Studio/Company Address, Moscow, Russia]</w:t>
      </w:r>
    </w:p>
    <w:p>
      <w:pPr>
        <w:pStyle w:val="BodyText"/>
      </w:pPr>
      <w:r>
        <w:rPr>
          <w:iCs/>
          <w:i/>
        </w:rPr>
        <w:t xml:space="preserve">Dear Hiring Manager,</w:t>
      </w:r>
    </w:p>
    <w:p>
      <w:pPr>
        <w:pStyle w:val="BodyText"/>
      </w:pPr>
      <w:r>
        <w:t xml:space="preserve">I am writing to express my profound enthusiasm for the Photography Internship position at [Studio/Company Name], as advertised on [Platform where internship was posted: e.g., LinkedIn, local university portal]. As a passionate and technically skilled photography student with a deep admiration for the visual narrative of Moscow, I am eager to contribute my creative energy and learn from your esteemed team in the heart of Russia’s most dynamic cultural hub. This</w:t>
      </w:r>
      <w:r>
        <w:t xml:space="preserve"> </w:t>
      </w:r>
      <w:r>
        <w:rPr>
          <w:bCs/>
          <w:b/>
        </w:rPr>
        <w:t xml:space="preserve">Internship Application Letter</w:t>
      </w:r>
      <w:r>
        <w:t xml:space="preserve"> </w:t>
      </w:r>
      <w:r>
        <w:t xml:space="preserve">is not merely a formality; it represents my earnest commitment to immersing myself in Moscow’s artistic ecosystem and growing under your mentorship as a dedicated</w:t>
      </w:r>
      <w:r>
        <w:t xml:space="preserve"> </w:t>
      </w:r>
      <w:r>
        <w:rPr>
          <w:bCs/>
          <w:b/>
        </w:rPr>
        <w:t xml:space="preserve">Photographer</w:t>
      </w:r>
      <w:r>
        <w:t xml:space="preserve">.</w:t>
      </w:r>
    </w:p>
    <w:p>
      <w:pPr>
        <w:pStyle w:val="BodyText"/>
      </w:pPr>
      <w:r>
        <w:t xml:space="preserve">My academic journey at [Your University Name] has equipped me with a robust foundation in both the technical and conceptual dimensions of photography. I have mastered advanced techniques using professional DSLR and mirrorless systems (Canon EOS R5, Nikon Z7 II), honed my post-processing expertise in Adobe Lightroom Classic and Photoshop, and developed a strong eye for composition through rigorous coursework in documentary, portraiture, and urban landscape photography. My portfolio—a curated collection of over 100 images—includes a series documenting the vibrant street life of [Your City/Country], capturing fleeting moments of human interaction against backdrops of historic architecture and contemporary art installations. However, my true fascination lies with Moscow: its layered history visible in the juxtaposition of 19th-century neoclassical facades, Soviet-era monuments, and futuristic skyscrapers like the Federation Tower; its bustling metro system teeming with daily life; and the ever-changing moods of parks like Gorky Park under winter snow or summer sun. I have meticulously studied Moscow’s visual language through platforms like *Moscow Urbanism* and exhibitions at the Garage Museum of Contemporary Art, understanding how light interacts uniquely with the city’s textures—from the golden glow on Red Square at dawn to the stark contrasts of industrial zones near VDNKh.</w:t>
      </w:r>
    </w:p>
    <w:p>
      <w:pPr>
        <w:pStyle w:val="BodyText"/>
      </w:pPr>
      <w:r>
        <w:t xml:space="preserve">What draws me specifically to [Studio/Company Name] is your exceptional reputation for blending artistic innovation with commercial excellence in Moscow’s photography scene. Your recent project, [Mention a Specific Project or Campaign if Known—e.g., "The Contemporary Streets" series documenting Muscovite youth culture], exemplifies the kind of impactful visual storytelling I aspire to create. I am particularly impressed by your collaborative approach with local artists and photographers, which aligns perfectly with my belief that great photography is born from shared vision and cultural exchange. This internship opportunity in</w:t>
      </w:r>
      <w:r>
        <w:t xml:space="preserve"> </w:t>
      </w:r>
      <w:r>
        <w:rPr>
          <w:bCs/>
          <w:b/>
        </w:rPr>
        <w:t xml:space="preserve">Russia Moscow</w:t>
      </w:r>
      <w:r>
        <w:t xml:space="preserve"> </w:t>
      </w:r>
      <w:r>
        <w:t xml:space="preserve">represents far more than a professional step; it is a chance to become part of the city’s creative heartbeat—a place where I can learn not just about lenses and lighting, but about *storytelling within context*. I am committed to understanding the nuances of Russian aesthetics, from the subtle use of color in traditional iconography to contemporary approaches seen in magazines like *Vogue Russia* or *The Moscow Times* visuals.</w:t>
      </w:r>
    </w:p>
    <w:p>
      <w:pPr>
        <w:pStyle w:val="BodyText"/>
      </w:pPr>
      <w:r>
        <w:t xml:space="preserve">My preparation for this role extends beyond technical skills. I have actively immersed myself in Moscow’s cultural fabric: I am currently studying Russian at an intermediate level (A2/B1 on the CEFR scale) through the [Language Program Name], focusing on vocabulary relevant to creative industries and daily interactions. I have also familiarized myself with local customs—understanding that respect for hierarchy, punctuality, and thoughtful communication are vital in professional settings here. I am acutely aware that an internship in</w:t>
      </w:r>
      <w:r>
        <w:t xml:space="preserve"> </w:t>
      </w:r>
      <w:r>
        <w:rPr>
          <w:bCs/>
          <w:b/>
        </w:rPr>
        <w:t xml:space="preserve">Russia Moscow</w:t>
      </w:r>
      <w:r>
        <w:t xml:space="preserve"> </w:t>
      </w:r>
      <w:r>
        <w:t xml:space="preserve">demands adaptability: the fast-paced environment of a major city studio requires not only artistic sensitivity but also resilience in navigating logistical nuances like public transport schedules (the metro is my favorite "photography lab" for candid street shots!) and seasonal challenges—from snowbound streets to intense summer sunlight. I am prepared to embrace these realities with enthusiasm, learning quickly and contributing positively from day one.</w:t>
      </w:r>
    </w:p>
    <w:p>
      <w:pPr>
        <w:pStyle w:val="BodyText"/>
      </w:pPr>
      <w:r>
        <w:t xml:space="preserve">I have attached my portfolio [Link to Online Portfolio or Mention "available upon request"] and resume for your review. My portfolio includes a dedicated Moscow-inspired series titled "Facades of Time," featuring images captured during a short trip to the city last summer (a rare but unforgettable opportunity!), which I believe demonstrates my ability to observe deeply and translate atmosphere into compelling imagery. One standout image shows the intricate details of the Bolshoi Theatre facade illuminated against twilight, juxtaposed with a fleeting street performer—a moment embodying Moscow’s spirit of coexisting history and modern vibrancy. I am confident that this work resonates with [Studio/Company Name]’s artistic sensibilities.</w:t>
      </w:r>
    </w:p>
    <w:p>
      <w:pPr>
        <w:pStyle w:val="BodyText"/>
      </w:pPr>
      <w:r>
        <w:t xml:space="preserve">As an aspiring</w:t>
      </w:r>
      <w:r>
        <w:t xml:space="preserve"> </w:t>
      </w:r>
      <w:r>
        <w:rPr>
          <w:bCs/>
          <w:b/>
        </w:rPr>
        <w:t xml:space="preserve">Photographer</w:t>
      </w:r>
      <w:r>
        <w:t xml:space="preserve">, I seek not just to learn the craft, but to understand its role within a specific cultural context. Moscow is not merely a location for this internship; it is the essential character of my learning journey. The city’s unique blend of artistic heritage and cutting-edge innovation offers an unparalleled environment for growth that no other location can replicate. I am eager to contribute my energy, curiosity, and fresh perspective while absorbing the wisdom of your team. I believe my proactive attitude, technical readiness, and genuine passion for Moscow’s visual narrative make me a strong fit for your internship program.</w:t>
      </w:r>
    </w:p>
    <w:p>
      <w:pPr>
        <w:pStyle w:val="BodyText"/>
      </w:pPr>
      <w:r>
        <w:t xml:space="preserve">I would be honored to discuss how my skills and vision align with [Studio/Company Name]’s goals in an interview at your earliest convenience. Thank you for considering my</w:t>
      </w:r>
      <w:r>
        <w:t xml:space="preserve"> </w:t>
      </w:r>
      <w:r>
        <w:rPr>
          <w:bCs/>
          <w:b/>
        </w:rPr>
        <w:t xml:space="preserve">Internship Application Letter</w:t>
      </w:r>
      <w:r>
        <w:t xml:space="preserve">. I am excited by the prospect of contributing to your team and immersing myself in the creative energy of Moscow, Russia.</w:t>
      </w:r>
    </w:p>
    <w:p>
      <w:pPr>
        <w:pStyle w:val="BodyText"/>
      </w:pPr>
      <w:r>
        <w:rPr>
          <w:iCs/>
          <w:i/>
        </w:rPr>
        <w:t xml:space="preserve">Sincerely,</w:t>
      </w:r>
    </w:p>
    <w:p>
      <w:pPr>
        <w:pStyle w:val="BodyText"/>
      </w:pPr>
      <w:r>
        <w:t xml:space="preserve">[Your Full Name]</w:t>
      </w:r>
      <w:r>
        <w:br/>
      </w:r>
      <w:r>
        <w:t xml:space="preserve">[Your Email Address]</w:t>
      </w:r>
      <w:r>
        <w:br/>
      </w:r>
      <w:r>
        <w:t xml:space="preserve">[Your Phone Number]</w:t>
      </w:r>
      <w:r>
        <w:br/>
      </w:r>
      <w:r>
        <w:t xml:space="preserve">[Link to Your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otography Internship in Moscow</dc:title>
  <dc:creator/>
  <dc:language>en</dc:language>
  <cp:keywords/>
  <dcterms:created xsi:type="dcterms:W3CDTF">2026-07-23T17:12:24Z</dcterms:created>
  <dcterms:modified xsi:type="dcterms:W3CDTF">2026-07-23T17:12:24Z</dcterms:modified>
</cp:coreProperties>
</file>

<file path=docProps/custom.xml><?xml version="1.0" encoding="utf-8"?>
<Properties xmlns="http://schemas.openxmlformats.org/officeDocument/2006/custom-properties" xmlns:vt="http://schemas.openxmlformats.org/officeDocument/2006/docPropsVTypes"/>
</file>